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601b738d1187d33f33bdea0c7d258826af3854b"/>
    <w:p>
      <w:pPr>
        <w:pStyle w:val="Heading1"/>
      </w:pPr>
      <w:r>
        <w:t xml:space="preserve">Cover Letter for Electrician Position in Argentina Córdoba</w:t>
      </w:r>
    </w:p>
    <w:p>
      <w:pPr>
        <w:pStyle w:val="FirstParagraph"/>
      </w:pPr>
      <w:r>
        <w:t xml:space="preserve">Dear Hiring Manager,</w:t>
      </w:r>
    </w:p>
    <w:p>
      <w:pPr>
        <w:pStyle w:val="BodyText"/>
      </w:pPr>
      <w:r>
        <w:t xml:space="preserve">I am writing to express my strong interest in the Electrician position at your esteemed organization in Argentina’s Córdoba. With a decade of hands-on experience in electrical systems, a commitment to safety, and a deep understanding of both residential and commercial electrical infrastructure, I am confident that my skills align with the needs of your team. Argentina Córdoba, known for its growing industrial and urban development, presents an exciting opportunity for professionals who value precision, reliability, and innovation. I am eager to contribute my expertise to support the region’s energy needs while advancing my career as a skilled electrician.</w:t>
      </w:r>
    </w:p>
    <w:p>
      <w:pPr>
        <w:pStyle w:val="BodyText"/>
      </w:pPr>
      <w:r>
        <w:t xml:space="preserve">As an Electrician with over 10 years of experience in Argentina, I have specialized in installing, maintaining, and repairing electrical systems across diverse environments. My work has included everything from residential wiring and lighting installations to complex industrial automation projects. In Córdoba, where the demand for reliable electrical services is increasing due to the city’s expanding infrastructure and technological advancements, I believe my background in adhering to local regulations such as the</w:t>
      </w:r>
      <w:r>
        <w:t xml:space="preserve"> </w:t>
      </w:r>
      <w:r>
        <w:rPr>
          <w:iCs/>
          <w:i/>
        </w:rPr>
        <w:t xml:space="preserve">Normas Argentinas (NORMA) de Electricidad</w:t>
      </w:r>
      <w:r>
        <w:t xml:space="preserve"> </w:t>
      </w:r>
      <w:r>
        <w:t xml:space="preserve">and international standards like ISO 9001 would be invaluable. This experience has equipped me with a thorough understanding of safety protocols, electrical codes, and the importance of precision in every project.</w:t>
      </w:r>
    </w:p>
    <w:p>
      <w:pPr>
        <w:pStyle w:val="BodyText"/>
      </w:pPr>
      <w:r>
        <w:t xml:space="preserve">A key aspect of my career has been my ability to adapt to evolving technologies. In Argentina Córdoba, where the adoption of renewable energy solutions is gaining momentum, I have taken proactive steps to stay updated on innovations such as solar panel integration and smart grid systems. For instance, I recently completed a certification in</w:t>
      </w:r>
      <w:r>
        <w:t xml:space="preserve"> </w:t>
      </w:r>
      <w:r>
        <w:rPr>
          <w:bCs/>
          <w:b/>
        </w:rPr>
        <w:t xml:space="preserve">Energy Efficiency and Renewable Systems</w:t>
      </w:r>
      <w:r>
        <w:t xml:space="preserve">, which allowed me to design and implement sustainable electrical solutions for clients in the region. This aligns with Córdoba’s commitment to environmental sustainability while meeting the rising demand for energy-efficient infrastructure.</w:t>
      </w:r>
    </w:p>
    <w:p>
      <w:pPr>
        <w:pStyle w:val="BodyText"/>
      </w:pPr>
      <w:r>
        <w:t xml:space="preserve">My work ethic is grounded in professionalism, attention to detail, and a strong sense of responsibility. Whether working on a tight deadline or troubleshooting a complex issue, I prioritize the safety of myself and others. In my previous role as an Electrician at</w:t>
      </w:r>
      <w:r>
        <w:t xml:space="preserve"> </w:t>
      </w:r>
      <w:r>
        <w:rPr>
          <w:iCs/>
          <w:i/>
        </w:rPr>
        <w:t xml:space="preserve">ElectroCórdoba S.A.</w:t>
      </w:r>
      <w:r>
        <w:t xml:space="preserve">, I led multiple projects that required coordination with engineers, contractors, and clients to ensure seamless execution. One notable project involved upgrading the electrical system of a large manufacturing facility, which not only improved energy efficiency but also reduced downtime by 30%. This experience underscored the importance of collaboration and communication in delivering high-quality results.</w:t>
      </w:r>
    </w:p>
    <w:p>
      <w:pPr>
        <w:pStyle w:val="BodyText"/>
      </w:pPr>
      <w:r>
        <w:t xml:space="preserve">Argentina Córdoba’s unique blend of historical charm and modern development makes it an ideal location for an electrician seeking both stability and growth. The city’s expanding transportation networks, including the new</w:t>
      </w:r>
      <w:r>
        <w:t xml:space="preserve"> </w:t>
      </w:r>
      <w:r>
        <w:rPr>
          <w:iCs/>
          <w:i/>
        </w:rPr>
        <w:t xml:space="preserve">Autopista de la Bicicleta</w:t>
      </w:r>
      <w:r>
        <w:t xml:space="preserve"> </w:t>
      </w:r>
      <w:r>
        <w:t xml:space="preserve">and upgrades to the metro system, require skilled professionals who can manage large-scale electrical projects. My experience in infrastructure development, combined with my ability to work independently or as part of a team, positions me to contribute meaningfully to such initiatives. I am particularly drawn to the opportunity of working on projects that support Córdoba’s vision for a smarter, more sustainable future.</w:t>
      </w:r>
    </w:p>
    <w:p>
      <w:pPr>
        <w:pStyle w:val="BodyText"/>
      </w:pPr>
      <w:r>
        <w:t xml:space="preserve">What sets me apart is my dedication to continuous learning and adaptability. In Argentina, where the electrical industry is evolving rapidly, I have consistently sought out training programs and workshops to refine my skills. For example, I completed a course on</w:t>
      </w:r>
      <w:r>
        <w:t xml:space="preserve"> </w:t>
      </w:r>
      <w:r>
        <w:rPr>
          <w:bCs/>
          <w:b/>
        </w:rPr>
        <w:t xml:space="preserve">Electrical Safety in High-Risk Environments</w:t>
      </w:r>
      <w:r>
        <w:t xml:space="preserve">, which enhanced my ability to work in challenging conditions while maintaining compliance with local and international safety standards. This commitment to growth ensures that I can meet the ever-changing demands of the electrician profession in Córdoba.</w:t>
      </w:r>
    </w:p>
    <w:p>
      <w:pPr>
        <w:pStyle w:val="BodyText"/>
      </w:pPr>
      <w:r>
        <w:t xml:space="preserve">In addition to technical expertise, I bring strong problem-solving skills and a customer-centric approach. Clients often praise my ability to explain complex electrical concepts in simple terms, ensuring they feel informed and confident about their projects. In Córdoba, where building trust with clients is essential, this quality has allowed me to foster long-term relationships. Whether addressing a minor wiring issue or overhauling an entire electrical system, I approach every task with the same level of care and professionalism.</w:t>
      </w:r>
    </w:p>
    <w:p>
      <w:pPr>
        <w:pStyle w:val="BodyText"/>
      </w:pPr>
      <w:r>
        <w:t xml:space="preserve">I am particularly impressed by your company’s reputation for excellence in electrical services and its dedication to community development. Córdoba has become a hub for innovation, and I am eager to contribute to the success of an organization that shares this vision. My goal is to bring my technical knowledge, work ethic, and passion for electricity to your team while growing alongside the city’s dynamic environment.</w:t>
      </w:r>
    </w:p>
    <w:p>
      <w:pPr>
        <w:pStyle w:val="BodyText"/>
      </w:pPr>
      <w:r>
        <w:t xml:space="preserve">Thank you for considering my application. I would welcome the opportunity to discuss how my background and skills can benefit your organization in Argentina Córdoba. Please feel free to contact me at [Your Phone Number] or [Your Email Address] at your convenience. I look forward to the possibility of contributing to your team’s continued success.</w:t>
      </w:r>
    </w:p>
    <w:p>
      <w:pPr>
        <w:pStyle w:val="BodyText"/>
      </w:pPr>
      <w:r>
        <w:t xml:space="preserve">Sincerely,</w:t>
      </w:r>
      <w:r>
        <w:br/>
      </w:r>
      <w:r>
        <w:rPr>
          <w:bCs/>
          <w:b/>
        </w:rPr>
        <w:t xml:space="preserve">[Your Full Name]</w:t>
      </w:r>
      <w:r>
        <w:br/>
      </w:r>
      <w:r>
        <w:rPr>
          <w:iCs/>
          <w:i/>
        </w:rPr>
        <w:t xml:space="preserve">Electrician | Argentina Córdoba</w:t>
      </w:r>
    </w:p>
    <w:p>
      <w:pPr>
        <w:pStyle w:val="BodyText"/>
      </w:pPr>
      <w:r>
        <w:t xml:space="preserve">This cover letter is tailored for an Electrician position in Argentina Córdoba, emphasizing the applicant’s expertise, local knowledge, and commitment to excellence in the electrical indu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Argentina Córdoba</dc:title>
  <dc:creator/>
  <dc:language>en</dc:language>
  <cp:keywords/>
  <dcterms:created xsi:type="dcterms:W3CDTF">2026-07-23T22:48:40Z</dcterms:created>
  <dcterms:modified xsi:type="dcterms:W3CDTF">2026-07-23T22:48:40Z</dcterms:modified>
</cp:coreProperties>
</file>

<file path=docProps/custom.xml><?xml version="1.0" encoding="utf-8"?>
<Properties xmlns="http://schemas.openxmlformats.org/officeDocument/2006/custom-properties" xmlns:vt="http://schemas.openxmlformats.org/officeDocument/2006/docPropsVTypes"/>
</file>